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3BFE" w:rsidRDefault="001F53BF">
      <w:pPr>
        <w:pStyle w:val="Title"/>
      </w:pPr>
      <w:bookmarkStart w:id="0" w:name="_GoBack"/>
      <w:bookmarkEnd w:id="0"/>
      <w:r>
        <w:t>R Notebook</w:t>
      </w:r>
    </w:p>
    <w:p w:rsidR="00C53BFE" w:rsidRDefault="001F53BF">
      <w:pPr>
        <w:pStyle w:val="Author"/>
      </w:pPr>
      <w:r>
        <w:t>John Kamau</w:t>
      </w:r>
    </w:p>
    <w:p w:rsidR="00C53BFE" w:rsidRDefault="001F53BF">
      <w:pPr>
        <w:pStyle w:val="Date"/>
      </w:pPr>
      <w:r>
        <w:t>21/08/2019</w:t>
      </w:r>
    </w:p>
    <w:p w:rsidR="00C53BFE" w:rsidRDefault="001F53BF">
      <w:pPr>
        <w:pStyle w:val="Heading1"/>
      </w:pPr>
      <w:bookmarkStart w:id="1" w:name="q6-did-the-meeting-start-late"/>
      <w:r>
        <w:t>Q6 Did the meeting start late?</w:t>
      </w:r>
      <w:bookmarkEnd w:id="1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58"/>
        <w:gridCol w:w="1508"/>
        <w:gridCol w:w="638"/>
        <w:gridCol w:w="1593"/>
        <w:gridCol w:w="1593"/>
        <w:gridCol w:w="1593"/>
        <w:gridCol w:w="1593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L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7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0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7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L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5644171779141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37820512820512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5555555555555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57391304347826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58762886597938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4355828220858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62179487179487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44444444444444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42608695652173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412371134020619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2" w:name="Xd7db66ef2a007267e2d933d90df78fa6dca1d88"/>
      <w:r>
        <w:t>Q7 How many minutes too late did the meeting start?</w:t>
      </w:r>
      <w:bookmarkEnd w:id="2"/>
    </w:p>
    <w:p w:rsidR="00C53BFE" w:rsidRDefault="001F53BF">
      <w:pPr>
        <w:pStyle w:val="SourceCode"/>
      </w:pPr>
      <w:r>
        <w:rPr>
          <w:rStyle w:val="VerbatimChar"/>
        </w:rPr>
        <w:t>## [1] "G1"</w:t>
      </w:r>
    </w:p>
    <w:p w:rsidR="00C53BFE" w:rsidRDefault="001F53BF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3733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3BFE" w:rsidRDefault="001F53BF">
      <w:pPr>
        <w:pStyle w:val="SourceCode"/>
      </w:pPr>
      <w:r>
        <w:rPr>
          <w:rStyle w:val="VerbatimChar"/>
        </w:rPr>
        <w:t>## [1] "G2"</w:t>
      </w:r>
    </w:p>
    <w:p w:rsidR="00C53BFE" w:rsidRDefault="001F53BF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3733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3BFE" w:rsidRDefault="001F53BF">
      <w:pPr>
        <w:pStyle w:val="SourceCode"/>
      </w:pPr>
      <w:r>
        <w:rPr>
          <w:rStyle w:val="VerbatimChar"/>
        </w:rPr>
        <w:t>## [1] "G3"</w:t>
      </w:r>
    </w:p>
    <w:p w:rsidR="00C53BFE" w:rsidRDefault="001F53BF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3733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3BFE" w:rsidRDefault="001F53BF">
      <w:pPr>
        <w:pStyle w:val="Heading1"/>
      </w:pPr>
      <w:bookmarkStart w:id="3" w:name="X6c3e78fcd9470d571e5744a2fc46cb2b5721624"/>
      <w:r>
        <w:t>Q8 What was the reason/were the reasons the meeting started late?</w:t>
      </w:r>
      <w:bookmarkEnd w:id="3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L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Chairperson or other committee members were lat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9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Members were lat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0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The location was not ready yet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ople were first talking and discussing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body paid attention to the tim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0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2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L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lastRenderedPageBreak/>
              <w:t>Chairperson or other committee members were lat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41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1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7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3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9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3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Members were lat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76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67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66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52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46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488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The location was not ready yet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0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53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98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56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50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2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ople were first talking and discussing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30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75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24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74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1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97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body paid attention to the tim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20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21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0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90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6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3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53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3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1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90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4" w:name="Xd94439957da97e3de99047d03534da6f5d5a277"/>
      <w:r>
        <w:t>Q9 Did the meeting start with a specific ritual, like a prayer, a song, a speech? (Multiple Choice)</w:t>
      </w:r>
      <w:bookmarkEnd w:id="4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Ritu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A song or danc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A prayer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8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A speech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citing group rules/constitution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0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9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0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2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6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5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Ritu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A song or danc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0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88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074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087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A prayer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4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4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2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53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60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59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A speech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1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4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0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32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30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87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citing group rules/constitution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43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49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5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2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087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1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096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44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2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81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04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5" w:name="Xfd89cba97418d9a01fd1e66af1ce0c068212fb0"/>
      <w:r>
        <w:t>Q10 Did the meeting have a round of questions or comment where each member got a chance to speak?</w:t>
      </w:r>
      <w:bookmarkEnd w:id="5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Questio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lastRenderedPageBreak/>
              <w:t>Ye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3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3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7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0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7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Questio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95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85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8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5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4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38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49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4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51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619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08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08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6" w:name="q11-how-were-the-savings-collected"/>
      <w:r>
        <w:t>Q11 How were the savings collected?</w:t>
      </w:r>
      <w:bookmarkEnd w:id="6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Saving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ne member was called at a tim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3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7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All members put their savings at the same tim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It was supposed to be one member at a time but it was chaotic and some doing at same tim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7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Saving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ne member was called at a tim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52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53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53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97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95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All members put their savings at the same tim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4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30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31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34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It was supposed to be one member at a time but it was chaotic and some doing at same tim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22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08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3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5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4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7" w:name="q12-did-each-savings-amount-get-counted"/>
      <w:r>
        <w:lastRenderedPageBreak/>
        <w:t>Q12 Did each savings amount get counted?</w:t>
      </w:r>
      <w:bookmarkEnd w:id="7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Saving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each savings amount got counted and the total was announced by a money counter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each savings amount got counted but total not announced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, savings was not counted but put in view of others without counting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, savings was not counted and not in view of other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7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Saving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each savings amount got counted and the total was announced by a money counter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92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96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96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86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95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979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each savings amount got counted but total not announced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61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9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9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1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34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20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, savings was not counted but put in view of others without counting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2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2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9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4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08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, savings was not counted and not in view of other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064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8" w:name="q14-how-were-the-savings-recorded"/>
      <w:r>
        <w:t>Q14 How were the savings recorded?</w:t>
      </w:r>
      <w:bookmarkEnd w:id="8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Saving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Written record of each member’s saving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3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Some written system but only for total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Memory based system but only for total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3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3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Saving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Written record of each member’s saving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67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78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65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99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96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978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Some written system but only for total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4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1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4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076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35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08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Memory based system but only for total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77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45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0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08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0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51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96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9" w:name="Xe3ac23e532a4a26a1d318bd32c08b5e8a5aff8b"/>
      <w:r>
        <w:lastRenderedPageBreak/>
        <w:t>Q15 Do members have an individual pass-book?</w:t>
      </w:r>
      <w:bookmarkEnd w:id="9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Passboo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and they keep it themselves and bring it to the meeting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but it is kept in the group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, no passbook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3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7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Passboo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and they keep it themselves and bring it to the meeting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5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4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8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95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82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but it is kept in the group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8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70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75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784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, no passbook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82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85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71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1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2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1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4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26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20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10" w:name="X1ec02f8bd84fc065a4fea98e8486997591315fc"/>
      <w:r>
        <w:t>Q16 Did the savings get recorded in the individual pass-books?</w:t>
      </w:r>
      <w:bookmarkEnd w:id="10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Passboo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with stamps for each share bought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8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with a pen indicating each share bought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amounts written out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2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0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6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Passboo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with stamps for each share bought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35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22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92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90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907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with a pen indicating each share bought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82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37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68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698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amounts written out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35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1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083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09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23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0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48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6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9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11" w:name="X3f7ae2e0128f385b99d03454bd8c8156b53487e"/>
      <w:r>
        <w:lastRenderedPageBreak/>
        <w:t>Q17 Did any of the group-members not save at all? How many did not save at all?</w:t>
      </w:r>
      <w:bookmarkEnd w:id="11"/>
    </w:p>
    <w:p w:rsidR="00C53BFE" w:rsidRDefault="001F53BF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  <w:jc w:val="right"/>
            </w:pPr>
            <w:r>
              <w:t>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  <w:jc w:val="right"/>
            </w:pPr>
            <w:r>
              <w:t>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  <w:jc w:val="right"/>
            </w:pPr>
            <w:r>
              <w:t>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  <w:jc w:val="right"/>
            </w:pPr>
            <w:r>
              <w:t>16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  <w:jc w:val="righ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  <w:jc w:val="right"/>
            </w:pPr>
            <w:r>
              <w:t>15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  <w:jc w:val="right"/>
            </w:pPr>
            <w:r>
              <w:t>13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  <w:jc w:val="right"/>
            </w:pPr>
            <w:r>
              <w:t>11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  <w:jc w:val="right"/>
            </w:pPr>
            <w:r>
              <w:t>97</w:t>
            </w:r>
          </w:p>
        </w:tc>
      </w:tr>
    </w:tbl>
    <w:p w:rsidR="00C53BFE" w:rsidRDefault="001F53BF">
      <w:pPr>
        <w:pStyle w:val="Heading1"/>
      </w:pPr>
      <w:bookmarkStart w:id="12" w:name="q18-who-did-not-save"/>
      <w:r>
        <w:t>Q18 Who did not save?</w:t>
      </w:r>
      <w:bookmarkEnd w:id="12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Non_saver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ople who were absent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ople present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Both absent and present peopl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lastRenderedPageBreak/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0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Non_saver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ople who were absent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61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81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73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78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788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ople present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6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2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Both absent and present peopl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2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8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6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1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13" w:name="Xeef8e60fe417b718619d98773eced4f533e2891"/>
      <w:r>
        <w:t>Q19 Was it considered against the rules that some people did not save?</w:t>
      </w:r>
      <w:bookmarkEnd w:id="13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Non_saver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very much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but no big deal made of it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, did not seem to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, it was clearly according to the rules, it is allowed to miss saving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0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Non_saver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very much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72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7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1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5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88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but no big deal made of it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6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3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7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6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, did not seem to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1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34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45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538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, it was clearly according to the rules, it is allowed to miss saving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70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0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7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0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2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14" w:name="X81f4de341b26e526ab0584fcfe67972ebbb8b83"/>
      <w:r>
        <w:t>Q20 Did the group give out loans at the meeting?</w:t>
      </w:r>
      <w:bookmarkEnd w:id="14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Loa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lastRenderedPageBreak/>
              <w:t>No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7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Loa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39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45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44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68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50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52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60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54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55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9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49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474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4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15" w:name="X416be0e0b2bdf057f85058615a60a77cfb8c6dd"/>
      <w:r>
        <w:t>Q22 Did people request loans or were they offered loans?</w:t>
      </w:r>
      <w:bookmarkEnd w:id="15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Loa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Each member had the chance to request for a loan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Specific members were asked whether they wanted a loan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Specific members were assigned to get a loan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1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Loa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Each member had the chance to request for a loan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95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97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85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91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804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Specific members were asked whether they wanted a loan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31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28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31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50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18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Specific members were assigned to get a loan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63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6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39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53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6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39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16" w:name="q23-how-were-the-loan-allocated"/>
      <w:r>
        <w:t>Q23 How were the loan allocated?</w:t>
      </w:r>
      <w:bookmarkEnd w:id="16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Loa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There were more applicants for loans than available loans, so only some were successful at getting a loan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8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lastRenderedPageBreak/>
              <w:t>All those requesting a loan received a loan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Loans were given (it was assumed all wanted a loan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1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Loa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There were more applicants for loans than available loans, so only some were successful at getting a loan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54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43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45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54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549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All those requesting a loan received a loan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43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56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58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48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42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43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Loans were given (it was assumed all wanted a loan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4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53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33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9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17" w:name="Xb6230d9ce54e1007ce2515aa755f85c4f613142"/>
      <w:r>
        <w:t>Q24 Did loan recipients need to meet financial criteria?</w:t>
      </w:r>
      <w:bookmarkEnd w:id="17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Loa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record keeper verified that loans were within a specified multiple of member’s savings.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loan eligibility depended on previous repayment or other criteri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0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, anyone could take a loan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0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1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Loa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record keeper verified that loans were within a specified multiple of member’s savings.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42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9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5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68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74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608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loan eligibility depended on previous repayment or other criteri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0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2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1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4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3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9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, anyone could take a loan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37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56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52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63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0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9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4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0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6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18" w:name="X5ebf6d5bdc683827ad11e1046986255eac3ac2b"/>
      <w:r>
        <w:lastRenderedPageBreak/>
        <w:t>Q25 Were any rules about loan purpose applied or discussed?</w:t>
      </w:r>
      <w:bookmarkEnd w:id="18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Loa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loan purpose had to be productiv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loan purpose had to be useful (could be productive, emergencies, school fees…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loan purpose was mentioned but no criteria seemed required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Loan purpose was not discussed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1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Loa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loan purpose had to be productiv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56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34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40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3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57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loan purpose had to be useful (could be productive, emergencies, school fees…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35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39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34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95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33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loan purpose was mentioned but no criteria seemed required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78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4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4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1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3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18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Loan purpose was not discussed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31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40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36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47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68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21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39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19" w:name="q26-who-made-the-loan-approval-decision"/>
      <w:r>
        <w:t>Q26 Who made the loan approval decision?</w:t>
      </w:r>
      <w:bookmarkEnd w:id="19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Loa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The chairperson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The committe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The entire savings-group (voting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8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Just by discussion, nobody decided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All requests automatically approved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1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Loa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The chairperson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2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56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63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84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39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lastRenderedPageBreak/>
              <w:t>The committe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42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32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31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2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7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43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The entire savings-group (voting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2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70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1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3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30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35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Just by discussion, nobody decided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93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1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1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5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37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All requests automatically approved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1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33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5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0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1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39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21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20" w:name="X8d559e7da626e14cd33be71257d7c79b314c658"/>
      <w:r>
        <w:t>Q27 What is the interest rate charged for loans given at the meeting?</w:t>
      </w:r>
      <w:bookmarkEnd w:id="20"/>
    </w:p>
    <w:p w:rsidR="00C53BFE" w:rsidRDefault="001F53BF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  <w:jc w:val="right"/>
            </w:pPr>
            <w:r>
              <w:t>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  <w:jc w:val="right"/>
            </w:pPr>
            <w:r>
              <w:t>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  <w:jc w:val="right"/>
            </w:pPr>
            <w:r>
              <w:t>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  <w:jc w:val="right"/>
            </w:pPr>
            <w:r>
              <w:t>7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  <w:jc w:val="right"/>
            </w:pPr>
            <w:r>
              <w:t>70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lastRenderedPageBreak/>
              <w:t>Ugand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  <w:jc w:val="right"/>
            </w:pPr>
            <w:r>
              <w:t>9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  <w:jc w:val="right"/>
            </w:pPr>
            <w:r>
              <w:t>5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  <w:jc w:val="right"/>
            </w:pPr>
            <w:r>
              <w:t>51</w:t>
            </w:r>
          </w:p>
        </w:tc>
      </w:tr>
    </w:tbl>
    <w:p w:rsidR="00C53BFE" w:rsidRDefault="001F53BF">
      <w:pPr>
        <w:pStyle w:val="Heading1"/>
      </w:pPr>
      <w:bookmarkStart w:id="21" w:name="q28-how-is-that-calculated"/>
      <w:r>
        <w:t>Q28 how is that calculated?</w:t>
      </w:r>
      <w:bookmarkEnd w:id="21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Calculat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ne time, on amount borrowed.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Monthly, for period borrowed.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calculated each month on declining balance of loan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4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: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1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Calculat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ne time, on amount borrowed.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62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5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71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4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84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9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Monthly, for period borrowed.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89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81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91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55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50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49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calculated each month on declining balance of loan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28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4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9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3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47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: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46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6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9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22" w:name="X50e34cc78cf46c00ef1a20aeb7516ff9aad9626"/>
      <w:r>
        <w:t>Q29 Did the group make any other decisions?</w:t>
      </w:r>
      <w:bookmarkEnd w:id="22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Decisio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Allowing new member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Change rule(s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Dealing with defaulted loan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Dealing with members leaving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ew rule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 other decision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2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0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0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issues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6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9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8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4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8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lastRenderedPageBreak/>
              <w:t>Decisio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Allowing new member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36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2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83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71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25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204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Change rule(s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4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9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21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6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0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Dealing with defaulted loan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24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35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83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4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0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Dealing with members leaving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6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0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ew rule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4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1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22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28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6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0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 other decision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76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54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61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79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90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939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issues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8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30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21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6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23" w:name="X78f0bb5224ff51b32177353db5d89cfb830f1e8"/>
      <w:r>
        <w:t>Q31 Did the group have any conflict or disagreement in the meeting?</w:t>
      </w:r>
      <w:bookmarkEnd w:id="23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Confli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a large disagreement/conflict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just small disagreem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, I did not notice anything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3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3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7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Confli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a large disagreement/conflict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8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064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4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just small disagreem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24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32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2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34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309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, I did not notice anything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81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87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99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85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95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959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4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89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074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08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0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24" w:name="Xdcbc81cadad0a3b4236c8ba3d97e7a99ad784d9"/>
      <w:r>
        <w:t>Q32 Was the conflict or disagreement resolved?</w:t>
      </w:r>
      <w:bookmarkEnd w:id="24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Confli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lastRenderedPageBreak/>
              <w:t>Ye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More or les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Confli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84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7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33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More or les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0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667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52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25" w:name="X34fac3aa821b4976ddb9555def1eaabc168eff5"/>
      <w:r>
        <w:t>Q35 At the end of the meeting, how many members had outstanding loans?</w:t>
      </w:r>
      <w:bookmarkEnd w:id="25"/>
    </w:p>
    <w:p w:rsidR="00C53BFE" w:rsidRDefault="001F53BF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lastRenderedPageBreak/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  <w:jc w:val="right"/>
            </w:pPr>
            <w:r>
              <w:t>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  <w:jc w:val="right"/>
            </w:pPr>
            <w:r>
              <w:t>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  <w:jc w:val="right"/>
            </w:pPr>
            <w:r>
              <w:t>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  <w:jc w:val="right"/>
            </w:pPr>
            <w:r>
              <w:t>16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  <w:jc w:val="righ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  <w:jc w:val="right"/>
            </w:pPr>
            <w:r>
              <w:t>15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  <w:jc w:val="right"/>
            </w:pPr>
            <w:r>
              <w:t>13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  <w:jc w:val="right"/>
            </w:pPr>
            <w:r>
              <w:t>11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  <w:jc w:val="right"/>
            </w:pPr>
            <w:r>
              <w:t>97</w:t>
            </w:r>
          </w:p>
        </w:tc>
      </w:tr>
    </w:tbl>
    <w:p w:rsidR="00C53BFE" w:rsidRDefault="001F53BF">
      <w:pPr>
        <w:pStyle w:val="Heading1"/>
      </w:pPr>
      <w:bookmarkStart w:id="26" w:name="q36-does-the-group-have-a-social-fund"/>
      <w:r>
        <w:t>Q36 Does the group have a social fund?</w:t>
      </w:r>
      <w:bookmarkEnd w:id="26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Fun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0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7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Fun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49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2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78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84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95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98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1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5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27" w:name="q37-how-is-it-funded"/>
      <w:r>
        <w:t>Q37 How is it funded?</w:t>
      </w:r>
      <w:bookmarkEnd w:id="27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Fun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Members contribute a fixed amount every meeting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Members contribute up to a certain amount then contributions are frozen until it drops below that amount.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0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: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0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0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2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Fun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Members contribute a fixed amount every meeting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37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82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81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75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Members contribute up to a certain amount then contributions are frozen until it drops below that amount.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94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64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2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: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62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84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1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2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28" w:name="X92a751990b2c1bc0c68aa6d91ba984a5a017174"/>
      <w:r>
        <w:lastRenderedPageBreak/>
        <w:t>Q38 What are the conditions to access the social fund?</w:t>
      </w:r>
      <w:bookmarkEnd w:id="28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Fun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Members borrow with interest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Members borrow without interest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8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Members are given gifts that are not repaid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: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0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2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Fun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Members borrow with interest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8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0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2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Members borrow without interest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2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93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91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95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Members are given gifts that are not repaid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62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28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21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244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: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8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53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2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29" w:name="Xce2c2395191e84b7c212592125a0fb61a0f47a6"/>
      <w:r>
        <w:t>Q39 What are the criteria for receiving social fund money?</w:t>
      </w:r>
      <w:bookmarkEnd w:id="29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Fun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Specific list of uses only (such as death, birth, injur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7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quest money for any social need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4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0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2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Fun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Specific list of uses only (such as death, birth, injur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62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30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4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329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quest money for any social need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37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6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74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659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37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0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2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30" w:name="X6c08c8e098fb1f23b9f060bb1e6115e7b9f3e37"/>
      <w:r>
        <w:lastRenderedPageBreak/>
        <w:t>Q40 What is the balance of the Social Fund?</w:t>
      </w:r>
      <w:bookmarkEnd w:id="30"/>
    </w:p>
    <w:p w:rsidR="00C53BFE" w:rsidRDefault="001F53BF">
      <w:pPr>
        <w:pStyle w:val="Compact"/>
        <w:numPr>
          <w:ilvl w:val="0"/>
          <w:numId w:val="3"/>
        </w:numPr>
      </w:pPr>
      <w:r>
        <w:t>Mali exchange rate 0.00169950</w:t>
      </w:r>
    </w:p>
    <w:p w:rsidR="00C53BFE" w:rsidRDefault="001F53BF">
      <w:pPr>
        <w:pStyle w:val="Compact"/>
        <w:numPr>
          <w:ilvl w:val="0"/>
          <w:numId w:val="3"/>
        </w:numPr>
      </w:pPr>
      <w:r>
        <w:t>Uganda exchange rate 0.000270226</w:t>
      </w:r>
    </w:p>
    <w:p w:rsidR="00C53BFE" w:rsidRDefault="001F53BF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3BFE" w:rsidRDefault="001F53BF">
      <w:pPr>
        <w:pStyle w:val="SourceCode"/>
      </w:pPr>
      <w:r>
        <w:rPr>
          <w:rStyle w:val="VerbatimChar"/>
        </w:rPr>
        <w:t>## [1] "Uganda"</w:t>
      </w:r>
    </w:p>
    <w:p w:rsidR="00C53BFE" w:rsidRDefault="001F53BF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3733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31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  <w:jc w:val="right"/>
            </w:pPr>
            <w:r>
              <w:t>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  <w:jc w:val="right"/>
            </w:pPr>
            <w:r>
              <w:t>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  <w:jc w:val="right"/>
            </w:pPr>
            <w:r>
              <w:t>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  <w:jc w:val="right"/>
            </w:pPr>
            <w:r>
              <w:t>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  <w:jc w:val="right"/>
            </w:pPr>
            <w:r>
              <w:t>10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  <w:jc w:val="right"/>
            </w:pPr>
            <w:r>
              <w:t>9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  <w:jc w:val="right"/>
            </w:pPr>
            <w:r>
              <w:t>82</w:t>
            </w:r>
          </w:p>
        </w:tc>
      </w:tr>
    </w:tbl>
    <w:p w:rsidR="00C53BFE" w:rsidRDefault="001F53BF">
      <w:pPr>
        <w:pStyle w:val="Heading1"/>
      </w:pPr>
      <w:bookmarkStart w:id="31" w:name="X80cf38fd4bfec7a3da4a3b69ae02e30d97d93f3"/>
      <w:r>
        <w:t>Q41 Did any elections take place or get discussed for committee positions?</w:t>
      </w:r>
      <w:bookmarkEnd w:id="31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Electio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, not mentioned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3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7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discussed but planned for later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elections took plac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7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Electio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lastRenderedPageBreak/>
              <w:t>No, not mentioned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97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99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98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99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discussed but planned for later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2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074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elections took plac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2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064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074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08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32" w:name="q44-how-was-the-cash-handled"/>
      <w:r>
        <w:t>Q44 How was the cash handled?</w:t>
      </w:r>
      <w:bookmarkEnd w:id="32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Cas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Separate money counter/ separate bookkeeper/ separate treasurer,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0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9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Separate bookkeeper / treasurer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All done by same person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7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Cas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Separate money counter/ separate bookkeeper/ separate treasurer,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3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49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62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78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96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918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Separate bookkeeper / treasurer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55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48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37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7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7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51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All done by same person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61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9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3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7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309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33" w:name="Xd29d1db03fa8581bd52f20f79f3ce58c7cee0d8"/>
      <w:r>
        <w:t>Q45 Where was the cash money stored between previous and this meeting?</w:t>
      </w:r>
      <w:bookmarkEnd w:id="33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Cas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In a box with several lock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In a box with 1 lock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In another container that could be locked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In another container locked with one lock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 money was left (all lent out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4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6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7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lastRenderedPageBreak/>
              <w:t>Cas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In a box with several lock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30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064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064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88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77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68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In a box with 1 lock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95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98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98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4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In another container that could be locked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064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064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In another container locked with one lock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29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1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5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 money was left (all lent out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44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78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44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2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29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34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20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34" w:name="X2a07f4c395a1f79dbb8d7c1eccf72aea0cfeea3"/>
      <w:r>
        <w:t>Q46 Did any of the money from the group get stored in a (bank-)account or mobile money account between last and this meeting?</w:t>
      </w:r>
      <w:bookmarkEnd w:id="34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Cas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all excess cash was stored in the account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some excess cash was stored in the account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, the excess cash was too littl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, it was not considered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0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0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0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7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Cas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all excess cash was stored in the account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4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5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51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69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41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some excess cash was stored in the account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061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064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22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34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, the excess cash was too littl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7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5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7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6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1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, it was not considered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66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68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62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69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784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36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0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7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20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061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22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7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41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35" w:name="X4b6ccf2a8f2a2adace55c1ba8e4472669b7030c"/>
      <w:r>
        <w:lastRenderedPageBreak/>
        <w:t>Q47 Did any of the money from the group get stored in different places, e.g. different group members?</w:t>
      </w:r>
      <w:bookmarkEnd w:id="35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Cas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All in one plac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3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3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2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0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4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In two place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7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Cas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All in one plac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82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85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85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88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90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86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In two place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6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4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4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59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69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72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061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29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26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20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22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41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36" w:name="q48-how-many-members-attended-in-total"/>
      <w:r>
        <w:lastRenderedPageBreak/>
        <w:t>Q48 How many members attended in total?</w:t>
      </w:r>
      <w:bookmarkEnd w:id="36"/>
    </w:p>
    <w:p w:rsidR="00C53BFE" w:rsidRDefault="001F53BF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3BFE" w:rsidRDefault="001F53BF">
      <w:pPr>
        <w:pStyle w:val="SourceCode"/>
      </w:pPr>
      <w:r>
        <w:rPr>
          <w:rStyle w:val="VerbatimChar"/>
        </w:rPr>
        <w:t>## [1] "Mali"</w:t>
      </w:r>
    </w:p>
    <w:p w:rsidR="00C53BFE" w:rsidRDefault="001F53BF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40005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37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  <w:jc w:val="right"/>
            </w:pPr>
            <w:r>
              <w:t>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  <w:jc w:val="right"/>
            </w:pPr>
            <w:r>
              <w:t>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  <w:jc w:val="right"/>
            </w:pPr>
            <w:r>
              <w:t>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  <w:jc w:val="right"/>
            </w:pPr>
            <w:r>
              <w:t>16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  <w:jc w:val="righ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  <w:jc w:val="right"/>
            </w:pPr>
            <w:r>
              <w:t>15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  <w:jc w:val="right"/>
            </w:pPr>
            <w:r>
              <w:t>13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  <w:jc w:val="right"/>
            </w:pPr>
            <w:r>
              <w:t>11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  <w:jc w:val="right"/>
            </w:pPr>
            <w:r>
              <w:t>97</w:t>
            </w:r>
          </w:p>
        </w:tc>
      </w:tr>
    </w:tbl>
    <w:p w:rsidR="00C53BFE" w:rsidRDefault="001F53BF">
      <w:pPr>
        <w:pStyle w:val="Heading1"/>
      </w:pPr>
      <w:bookmarkStart w:id="37" w:name="Xfd80cd7cdf7fa4850e89be3fd609df770d23f05"/>
      <w:r>
        <w:lastRenderedPageBreak/>
        <w:t>Q49 How many members arrived after meeting started?</w:t>
      </w:r>
      <w:bookmarkEnd w:id="37"/>
    </w:p>
    <w:p w:rsidR="00C53BFE" w:rsidRDefault="001F53BF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  <w:jc w:val="right"/>
            </w:pPr>
            <w:r>
              <w:t>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  <w:jc w:val="right"/>
            </w:pPr>
            <w:r>
              <w:t>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  <w:jc w:val="right"/>
            </w:pPr>
            <w:r>
              <w:t>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  <w:jc w:val="right"/>
            </w:pPr>
            <w:r>
              <w:t>16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  <w:jc w:val="righ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  <w:jc w:val="right"/>
            </w:pPr>
            <w:r>
              <w:t>15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  <w:jc w:val="right"/>
            </w:pPr>
            <w:r>
              <w:t>13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  <w:jc w:val="right"/>
            </w:pPr>
            <w:r>
              <w:t>11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  <w:jc w:val="right"/>
            </w:pPr>
            <w:r>
              <w:t>97</w:t>
            </w:r>
          </w:p>
        </w:tc>
      </w:tr>
    </w:tbl>
    <w:p w:rsidR="00C53BFE" w:rsidRDefault="001F53BF">
      <w:pPr>
        <w:pStyle w:val="Heading1"/>
      </w:pPr>
      <w:bookmarkStart w:id="38" w:name="Xa64e0cb20def80490bcbfee37cf27df7a1ff5be"/>
      <w:r>
        <w:lastRenderedPageBreak/>
        <w:t>Q50 Has the group experienced any of the following since last meeting up to end of this meeting?</w:t>
      </w:r>
      <w:bookmarkEnd w:id="38"/>
    </w:p>
    <w:p w:rsidR="00C53BFE" w:rsidRDefault="001F53BF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39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  <w:jc w:val="right"/>
            </w:pPr>
            <w:r>
              <w:t>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  <w:jc w:val="right"/>
            </w:pPr>
            <w:r>
              <w:t>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  <w:jc w:val="right"/>
            </w:pPr>
            <w:r>
              <w:t>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  <w:jc w:val="right"/>
            </w:pPr>
            <w:r>
              <w:t>16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  <w:jc w:val="righ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  <w:jc w:val="right"/>
            </w:pPr>
            <w:r>
              <w:t>15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  <w:jc w:val="right"/>
            </w:pPr>
            <w:r>
              <w:t>13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  <w:jc w:val="right"/>
            </w:pPr>
            <w:r>
              <w:t>11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  <w:jc w:val="right"/>
            </w:pPr>
            <w:r>
              <w:t>97</w:t>
            </w:r>
          </w:p>
        </w:tc>
      </w:tr>
    </w:tbl>
    <w:p w:rsidR="00C53BFE" w:rsidRDefault="001F53BF">
      <w:pPr>
        <w:pStyle w:val="Heading1"/>
      </w:pPr>
      <w:bookmarkStart w:id="39" w:name="X56ebeafa8ed07feb9dc9228f02de2326f3d735b"/>
      <w:r>
        <w:t>Q51 Was any of the following used at the group-meeting? (Multiple Choice)</w:t>
      </w:r>
      <w:bookmarkEnd w:id="39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Tec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Calculator on phon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0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8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Separate calculator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0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3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2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lastRenderedPageBreak/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6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20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Tec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_G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Calculator on phon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8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9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5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64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6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73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Separate calculator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7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7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9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30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30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80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80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75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55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3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67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2"/>
      </w:pPr>
      <w:bookmarkStart w:id="40" w:name="individual-questions-group-meeting-2"/>
      <w:r>
        <w:t>Individual Questions Group Meeting 2</w:t>
      </w:r>
      <w:bookmarkEnd w:id="40"/>
    </w:p>
    <w:p w:rsidR="00C53BFE" w:rsidRDefault="001F53BF">
      <w:pPr>
        <w:pStyle w:val="Heading1"/>
      </w:pPr>
      <w:bookmarkStart w:id="41" w:name="X7d316505548eb8d4b7ceca83d82c2c92b8e7187"/>
      <w:r>
        <w:t>Q_52 M2What type of relationship(s) does the group have with a financial service provider?</w:t>
      </w:r>
      <w:bookmarkEnd w:id="41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Individual group members have accounts (unrelated to the group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0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Individual group members have loans (unrelated to the group, group not guaranteeing loan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0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Individual group members have accounts as a result of the group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Individual group members have loans, related to the group, group guaranteeing loan or membe</w:t>
            </w:r>
            <w:r>
              <w:t>r’s track record helping to get the loan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9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Individual group members have accounts (unrelated to the group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56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Individual group members have loans (unrelated to the group, group not guaranteeing loan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3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337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Individual group members have accounts as a result of the group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899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Individual group members have loans, related to the group, group guaranteeing loan or member’s track record helping to get the loan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1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42" w:name="does-the-group-have-an-account"/>
      <w:r>
        <w:t>53 Does the group have an ac</w:t>
      </w:r>
      <w:r>
        <w:t>count</w:t>
      </w:r>
      <w:bookmarkEnd w:id="42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Q_5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4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lastRenderedPageBreak/>
              <w:t>No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4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5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Q_5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64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09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92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79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2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43" w:name="q61-does-the-group-use-mobile-money"/>
      <w:r>
        <w:t>Q61 Does the group use mobile money?</w:t>
      </w:r>
      <w:bookmarkEnd w:id="43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Q_6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I don’t want to answer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5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Q_6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2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74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98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974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I don’t want to answer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087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44" w:name="do-group-members-use-mobile-money"/>
      <w:r>
        <w:lastRenderedPageBreak/>
        <w:t>63 Do group members use mobile money?</w:t>
      </w:r>
      <w:bookmarkEnd w:id="44"/>
    </w:p>
    <w:p w:rsidR="00C53BFE" w:rsidRDefault="001F53BF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  <w:jc w:val="right"/>
            </w:pPr>
            <w:r>
              <w:t>n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  <w:jc w:val="right"/>
            </w:pPr>
            <w:r>
              <w:t>15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  <w:jc w:val="right"/>
            </w:pPr>
            <w:r>
              <w:t>115</w:t>
            </w:r>
          </w:p>
        </w:tc>
      </w:tr>
    </w:tbl>
    <w:p w:rsidR="00C53BFE" w:rsidRDefault="001F53BF">
      <w:pPr>
        <w:pStyle w:val="Heading1"/>
      </w:pPr>
      <w:bookmarkStart w:id="45" w:name="X1fbf73b355d76306fa27bbdedc5540c49e28c57"/>
      <w:r>
        <w:t>Q64 What is mobile money used for by the members?</w:t>
      </w:r>
      <w:bookmarkEnd w:id="45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Saving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Sending money to group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8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Sending money to other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4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lastRenderedPageBreak/>
              <w:t>Receiving money from group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ceiving money from other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4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Getting a loan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4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paying a loan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0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0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5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Saving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39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5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Sending money to group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33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664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Sending money to other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6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3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ceiving money from group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39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59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ceiving money from other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2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7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Getting a loan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1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517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paying a loan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369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58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2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46" w:name="X2e49ddd4f765b32ce9b5ca62512be451406fe93"/>
      <w:r>
        <w:lastRenderedPageBreak/>
        <w:t>65 How many members have a smart phone that they can use when they need it?</w:t>
      </w:r>
      <w:bookmarkEnd w:id="46"/>
    </w:p>
    <w:p w:rsidR="00C53BFE" w:rsidRDefault="001F53BF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  <w:jc w:val="right"/>
            </w:pPr>
            <w:r>
              <w:t>n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  <w:jc w:val="right"/>
            </w:pPr>
            <w:r>
              <w:t>15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  <w:jc w:val="right"/>
            </w:pPr>
            <w:r>
              <w:t>115</w:t>
            </w:r>
          </w:p>
        </w:tc>
      </w:tr>
    </w:tbl>
    <w:p w:rsidR="00C53BFE" w:rsidRDefault="001F53BF">
      <w:pPr>
        <w:pStyle w:val="Heading1"/>
      </w:pPr>
      <w:bookmarkStart w:id="47" w:name="X5d7439005403efa627d4fd3bd55a645443a3ba6"/>
      <w:r>
        <w:t>66 Does this VSLA group have relationships with the following type of organisations?</w:t>
      </w:r>
      <w:bookmarkEnd w:id="47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GO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7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CBO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Government agencie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lastRenderedPageBreak/>
              <w:t>Religious institutions (mosque, church, …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olitical party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rivate company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4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8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Does not want to answer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5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GO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31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08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CBO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44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46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Government agencie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063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38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ligious institutions (mosque, church, …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2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308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olitical party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063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38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rivate company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308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89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Does not want to answer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0769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48" w:name="Xbaea0c97d0786d10d7726d083290069f1cd9097"/>
      <w:r>
        <w:t>81 Do the members trade with each other / provide each other business / refer customers to each other?</w:t>
      </w:r>
      <w:bookmarkEnd w:id="48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Q_8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9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5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Q_8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37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339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62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65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064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087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lastRenderedPageBreak/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49" w:name="Xf6ea423023af0492e067ab83c62a01fb4904a79"/>
      <w:r>
        <w:t>82 Does the group have any other form of innovation?</w:t>
      </w:r>
      <w:bookmarkEnd w:id="49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Q_8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00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I don’t want to answer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5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Q_8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0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1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76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87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32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087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I don’t want to answer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087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50" w:name="Xa14a99c79f01c3d0498efbee9cf9ae9968be7d5"/>
      <w:r>
        <w:t>83 Are there women in local government (commune level)?</w:t>
      </w:r>
      <w:bookmarkEnd w:id="50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Q_8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several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on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, non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3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0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Does not want to answer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5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Q_8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several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2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on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96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357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lastRenderedPageBreak/>
              <w:t>No, non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89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43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Does not want to answer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087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51" w:name="X09b630aa05eeb04e74a1ddf2d481f93f994725a"/>
      <w:r>
        <w:t>84 Are these elected women member of a VSLA savings group?</w:t>
      </w:r>
      <w:bookmarkEnd w:id="51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Q_8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all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some/on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, non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3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Q_8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all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17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some/on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56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, non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74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43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52" w:name="X27ebdc2e1c8f4ac2a0ad1a1eb407ce5e8f8514c"/>
      <w:r>
        <w:t>85 Is this elected woman member of a VSLA savings group that was formed by SaveUp or Banking on Change?</w:t>
      </w:r>
      <w:bookmarkEnd w:id="52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Q_8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9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1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Q_8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46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46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lastRenderedPageBreak/>
              <w:t>No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51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3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244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53" w:name="Xcd5ebd4ddf81a47b5f711540340589e72eb0a4b"/>
      <w:r>
        <w:t>86 Do you think their/her election is related to VSLA saving group membership?</w:t>
      </w:r>
      <w:bookmarkEnd w:id="53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Q_8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due to savings groups she got elected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, there is no connection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4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Q_8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due to savings groups she got elected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41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547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, there is no connection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41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359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7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938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54" w:name="X742aab89bc77ad413a605de432f1f9759c390ac"/>
      <w:r>
        <w:t>87 How did the VSLA savings group membership help the election?</w:t>
      </w:r>
      <w:bookmarkEnd w:id="54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She/they got confidence because of the SFC savings group so dared to be nominated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She/they got skills because of the SFC groups, so knew how to convince voter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0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She/they got all the votes from the SFC savings group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7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She/they learned in th</w:t>
            </w:r>
            <w:r>
              <w:t>e SFC savings group that it is important women get elected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0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5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She/they got confidence because of the SFC savings group so dared to be nominated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2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lastRenderedPageBreak/>
              <w:t>She/they got skills because of the SFC groups, so knew how to convince voter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30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4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She/they got all the votes from the SFC savings group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24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6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She/they learned in the SFC savings group that it is important women get elected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66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719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65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317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55" w:name="Xe35a8a2f739016a605962517ad8eb6271abf78e"/>
      <w:r>
        <w:t>88 What are other motivations for joining VSLA group apart from savings?</w:t>
      </w:r>
      <w:bookmarkEnd w:id="55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Social/being with friend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4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8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Learning skill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9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rganizing women to be strong together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ossibility to get loan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ossibility to do a business as a group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Selling goods to other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5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Social/being with friend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31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5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Learning skill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7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29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rganizing women to be strong together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8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59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ossibility to get loan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8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4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ossibility to do a business as a group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3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754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Selling goods to other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20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043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4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2"/>
      </w:pPr>
      <w:bookmarkStart w:id="56" w:name="individual-questions-group-meeting-3"/>
      <w:r>
        <w:lastRenderedPageBreak/>
        <w:t>Individual Questions Group Meeting 3</w:t>
      </w:r>
      <w:bookmarkEnd w:id="56"/>
    </w:p>
    <w:p w:rsidR="00C53BFE" w:rsidRDefault="001F53BF">
      <w:pPr>
        <w:pStyle w:val="Heading1"/>
      </w:pPr>
      <w:bookmarkStart w:id="57" w:name="q51-do-you-have-a-written-constitution"/>
      <w:r>
        <w:t>Q51 Do you have a written constitution?</w:t>
      </w:r>
      <w:bookmarkEnd w:id="57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8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4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7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64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70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93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58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41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58" w:name="X949c2105ff46acf25e20c483692930e53185cee"/>
      <w:r>
        <w:t>Q53 Since the group was formed, have you changed any of the rules, or adopted new rules?</w:t>
      </w:r>
      <w:bookmarkEnd w:id="58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9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8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7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67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50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32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49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59" w:name="Xc7b11695b81aab1cc29ed7888be6696da4799e1"/>
      <w:r>
        <w:lastRenderedPageBreak/>
        <w:t>Q54 Which rules were changed? Savings amount</w:t>
      </w:r>
      <w:bookmarkEnd w:id="59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Share amount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0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Loan amount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Loan interest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Loan duration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Loan eligibility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Social Fund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Fin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1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Share amount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58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Loan amount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9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3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Loan interest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45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2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Loan duration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45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879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Loan eligibility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659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Social Fund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44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Fin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6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7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6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60" w:name="what-are-the-rules-for-loan-disbursement"/>
      <w:r>
        <w:t>57 What are the rules for loan disbursement?</w:t>
      </w:r>
      <w:bookmarkEnd w:id="60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Maximum loan siz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4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Maximum loan size based on savings amount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0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Maximum loan duration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9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lastRenderedPageBreak/>
              <w:t>Interest rat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3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0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Taking turns in taking loan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Whether loan use is productiv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7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Maximum loan siz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4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6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Maximum loan size based on savings amount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2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2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Maximum loan duration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2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Interest rat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35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6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Taking turns in taking loan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92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564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Whether loan use is productiv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3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414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54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26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61" w:name="Xfbc49d4d5cd11d5adc67d2e469ea1ae8e2daff2"/>
      <w:r>
        <w:t>58 Does your group sometimes not follow the rules? Can you give examples?</w:t>
      </w:r>
      <w:bookmarkEnd w:id="61"/>
    </w:p>
    <w:p w:rsidR="00C53BFE" w:rsidRDefault="001F53BF">
      <w:pPr>
        <w:pStyle w:val="SourceCode"/>
      </w:pPr>
      <w:r>
        <w:rPr>
          <w:rStyle w:val="VerbatimChar"/>
        </w:rPr>
        <w:t>## [1] "Word cloud"</w:t>
      </w:r>
    </w:p>
    <w:p w:rsidR="00C53BFE" w:rsidRDefault="001F53BF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60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3BFE" w:rsidRDefault="001F53BF">
      <w:pPr>
        <w:pStyle w:val="SourceCode"/>
      </w:pPr>
      <w:r>
        <w:rPr>
          <w:rStyle w:val="VerbatimChar"/>
        </w:rPr>
        <w:t>## [1] "2 word Phrase cloud"</w:t>
      </w:r>
    </w:p>
    <w:p w:rsidR="00C53BFE" w:rsidRDefault="001F53BF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61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3BFE" w:rsidRDefault="001F53BF">
      <w:pPr>
        <w:pStyle w:val="Heading1"/>
      </w:pPr>
      <w:bookmarkStart w:id="62" w:name="X63570a456ab012f82fce230ca9ecade07753c42"/>
      <w:r>
        <w:t>59 Does the group have a policy to fine members for infractions to the rules?</w:t>
      </w:r>
      <w:bookmarkEnd w:id="62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4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4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lastRenderedPageBreak/>
              <w:t>No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7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9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76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89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37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63" w:name="X4e3b5c67b9bffafd26b3f83e373fd3afb851e50"/>
      <w:r>
        <w:t>60 In your observation, is that policy observed?</w:t>
      </w:r>
      <w:bookmarkEnd w:id="63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rigorously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8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som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A bit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Hardly at all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t at all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4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4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rigorously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4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som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37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338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A bit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84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31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Hardly at all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35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40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t at all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070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67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64" w:name="X517f7610f2d6e5ed94be8a49bdb4e2294d7f0bc"/>
      <w:r>
        <w:t>Q61 What are the acts that you saw fines being levied for?</w:t>
      </w:r>
      <w:bookmarkEnd w:id="64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Talking during meeting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lastRenderedPageBreak/>
              <w:t>Late to meeting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3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8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Late repayment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4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t saving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3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Arguments, saying bad thing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0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hone ringing during meeting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: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5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Talking during meeting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8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28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Late to meeting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2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8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Late repayment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6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6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t saving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1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58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Arguments, saying bad thing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6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98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hone ringing during meeting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44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29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: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016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34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65" w:name="X2161b7b148a7d8fdadb709c9bda50845176fd71"/>
      <w:r>
        <w:lastRenderedPageBreak/>
        <w:t>Q63 What is the maximum number of members the group would agree to expand to?</w:t>
      </w:r>
      <w:bookmarkEnd w:id="65"/>
    </w:p>
    <w:p w:rsidR="00C53BFE" w:rsidRDefault="001F53BF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65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3BFE" w:rsidRDefault="001F53BF">
      <w:pPr>
        <w:pStyle w:val="Heading1"/>
      </w:pPr>
      <w:bookmarkStart w:id="66" w:name="X5fbe6eec413be41e59e2e742beb74eb04071b8d"/>
      <w:r>
        <w:t>Q64 What types of records does the group have?</w:t>
      </w:r>
      <w:bookmarkEnd w:id="66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Central ledger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0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9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assbook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4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: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5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Central ledger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68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47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lastRenderedPageBreak/>
              <w:t>Passbook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1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50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: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9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8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67" w:name="q66-what-is-recorded"/>
      <w:r>
        <w:t>Q66 What is recorded?</w:t>
      </w:r>
      <w:bookmarkEnd w:id="67"/>
    </w:p>
    <w:p w:rsidR="00C53BFE" w:rsidRDefault="001F53BF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67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3BFE" w:rsidRDefault="001F53BF">
      <w:pPr>
        <w:pStyle w:val="Heading1"/>
      </w:pPr>
      <w:bookmarkStart w:id="68" w:name="X34c21d7696d48de935b414767a3443a27f29b21"/>
      <w:r>
        <w:lastRenderedPageBreak/>
        <w:t>67 Is it possible to determine by simply looking at the records:</w:t>
      </w:r>
      <w:bookmarkEnd w:id="68"/>
    </w:p>
    <w:p w:rsidR="00C53BFE" w:rsidRDefault="001F53BF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68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3BFE" w:rsidRDefault="001F53BF">
      <w:pPr>
        <w:pStyle w:val="Heading1"/>
      </w:pPr>
      <w:bookmarkStart w:id="69" w:name="Xbef1044c32754c50f761781388c79491a3a0c11"/>
      <w:r>
        <w:t>Q68 Who keeps the passbooks between meetings?</w:t>
      </w:r>
      <w:bookmarkEnd w:id="69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Members themselves keep it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Kept in the box or bag for money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2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Members themselves keep it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94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73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Kept in the box or bag for money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52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927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lastRenderedPageBreak/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70" w:name="Xa614b1f10df7ca96702ade32d02372d95dec91f"/>
      <w:r>
        <w:t>Q69 Did any person at the group-meeting spot any errors in the bookkeeping, from this week or previous meetings</w:t>
      </w:r>
      <w:bookmarkEnd w:id="70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7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064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619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99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938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BodyText"/>
      </w:pPr>
      <w:r>
        <w:t>#70 please describe the errors that you found?</w:t>
      </w:r>
    </w:p>
    <w:p w:rsidR="00C53BFE" w:rsidRDefault="001F53BF">
      <w:pPr>
        <w:pStyle w:val="SourceCode"/>
      </w:pPr>
      <w:r>
        <w:rPr>
          <w:rStyle w:val="VerbatimChar"/>
        </w:rPr>
        <w:t>## [1] "Word cloud"</w:t>
      </w:r>
    </w:p>
    <w:p w:rsidR="00C53BFE" w:rsidRDefault="001F53BF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71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3BFE" w:rsidRDefault="001F53BF">
      <w:pPr>
        <w:pStyle w:val="Heading1"/>
      </w:pPr>
      <w:bookmarkStart w:id="71" w:name="X2e74c354621cb83ca3cf001f960ce716eb19956"/>
      <w:r>
        <w:t>Q71 Did you spot any errors in the bookkeeping when you looked at the records?</w:t>
      </w:r>
      <w:bookmarkEnd w:id="71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lastRenderedPageBreak/>
              <w:t>No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3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7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2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619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87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938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72" w:name="q72-how-often-does-your-group-meet"/>
      <w:r>
        <w:t>Q72 How often does your group meet?</w:t>
      </w:r>
      <w:bookmarkEnd w:id="72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Daily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Weekly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3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4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Every 2 week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7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Daily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5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24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Weekly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84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86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Every 2 week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0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73" w:name="X2331ab367fba830269e8760b32fc00fcd841f5f"/>
      <w:r>
        <w:t>Q73 Does your group have loan meetings and meetings where no loans are given (savings meetings)?</w:t>
      </w:r>
      <w:bookmarkEnd w:id="73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Yes, only in some meetings can you get a loan,all meetings do saving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, in all meetings we do both savings and loan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3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4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97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lastRenderedPageBreak/>
              <w:t>Yes, only in some meetings can you get a loan,all meetings do saving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5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24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No, in all meetings we do both savings and loan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84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86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0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74" w:name="X9f55b581c296814dd5b2ba871bcc8935e603bb1"/>
      <w:r>
        <w:t>Q74 How long does a group meeting typically last?</w:t>
      </w:r>
      <w:bookmarkEnd w:id="74"/>
    </w:p>
    <w:p w:rsidR="00C53BFE" w:rsidRDefault="001F53BF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75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  <w:jc w:val="right"/>
            </w:pPr>
            <w:r>
              <w:t>n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  <w:jc w:val="right"/>
            </w:pPr>
            <w:r>
              <w:t>2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  <w:jc w:val="right"/>
            </w:pPr>
            <w:r>
              <w:t>12</w:t>
            </w:r>
          </w:p>
        </w:tc>
      </w:tr>
    </w:tbl>
    <w:p w:rsidR="00C53BFE" w:rsidRDefault="001F53BF">
      <w:pPr>
        <w:pStyle w:val="Heading1"/>
      </w:pPr>
      <w:bookmarkStart w:id="75" w:name="X0809e1d90d99cf4a35d569b29183fc8b5de6978"/>
      <w:r>
        <w:lastRenderedPageBreak/>
        <w:t>Q85 What are other opportunities motivations for joining SFC (Uganda: VSLA) group apart from savings?</w:t>
      </w:r>
      <w:bookmarkEnd w:id="75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Social/being with friend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4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Learning skill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rganizing women to be strong together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ossibility to get loan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ossibility to do a business as a group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7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Selling goods to other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5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Social/being with friend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9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27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Learning skill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6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48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rganizing women to be strong together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6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58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ossibility to get loan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7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18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ossibility to do a business as a group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5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95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Selling goods to other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5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388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49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76" w:name="X7c5289dfbea1134ffb2b998fe79776eec4cc74b"/>
      <w:r>
        <w:t>Q86 How have members livelihood changed as a result of being an SFC (Uganda VSLA) member? How?</w:t>
      </w:r>
      <w:bookmarkEnd w:id="76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They have more incom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3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0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They have less incom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They have more possession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0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8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They have less possession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They have more businesse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lastRenderedPageBreak/>
              <w:t>They have smoother finance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4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They have more spiky finance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5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They have more incom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9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34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They have less incom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22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214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They have more possession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2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48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They have less possession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1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085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They have more businesse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7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54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They have smoother finance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2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9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They have more spiky finance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37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085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022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25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77" w:name="X4354bf81b574876bbe02d975fe0dcaee92756a9"/>
      <w:r>
        <w:t>Q87 Are VSLAs used as a platform for other interventions in the communities? What are they?</w:t>
      </w:r>
      <w:bookmarkEnd w:id="77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For selling/buying to each other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08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9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For selling in bulk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For joint busines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0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For learning economic skill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For learning about nutritioin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For learning about health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3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For learning about financ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89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For organizing politically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For fighting for women’s righ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21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lastRenderedPageBreak/>
              <w:t>Responden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15</w:t>
            </w:r>
          </w:p>
        </w:tc>
      </w:tr>
      <w:tr w:rsidR="00C53B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3BFE" w:rsidRDefault="001F53BF">
            <w:pPr>
              <w:pStyle w:val="Compact"/>
            </w:pPr>
            <w:r>
              <w:t>Uganda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For selling/buying to each other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64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98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For selling in bulk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92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40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For joint busines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67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For learning economic skill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5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For learning about nutritioin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91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845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For learning about health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897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22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For learning about financ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135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206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For organizing politically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76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743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For fighting for women’s rights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973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709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0152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0.0169</w:t>
            </w:r>
          </w:p>
        </w:tc>
      </w:tr>
      <w:tr w:rsidR="00C53BFE"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53BFE" w:rsidRDefault="001F53BF">
            <w:pPr>
              <w:pStyle w:val="Compact"/>
            </w:pPr>
            <w:r>
              <w:t>1</w:t>
            </w:r>
          </w:p>
        </w:tc>
      </w:tr>
    </w:tbl>
    <w:p w:rsidR="00C53BFE" w:rsidRDefault="001F53BF">
      <w:pPr>
        <w:pStyle w:val="Heading1"/>
      </w:pPr>
      <w:bookmarkStart w:id="78" w:name="X3188356bcb3419f0cb2c1163aea91c5d50c1c92"/>
      <w:r>
        <w:t>Q88 How does to the community view members of SFC (Uganda: VSLA)?</w:t>
      </w:r>
      <w:bookmarkEnd w:id="78"/>
    </w:p>
    <w:p w:rsidR="00C53BFE" w:rsidRDefault="001F53BF">
      <w:pPr>
        <w:pStyle w:val="SourceCode"/>
      </w:pPr>
      <w:r>
        <w:rPr>
          <w:rStyle w:val="VerbatimChar"/>
        </w:rPr>
        <w:t>##                  word freq</w:t>
      </w:r>
      <w:r>
        <w:br/>
      </w:r>
      <w:r>
        <w:rPr>
          <w:rStyle w:val="VerbatimChar"/>
        </w:rPr>
        <w:t>## bien             bien   47</w:t>
      </w:r>
      <w:r>
        <w:br/>
      </w:r>
      <w:r>
        <w:rPr>
          <w:rStyle w:val="VerbatimChar"/>
        </w:rPr>
        <w:t>## des               des   39</w:t>
      </w:r>
      <w:r>
        <w:br/>
      </w:r>
      <w:r>
        <w:rPr>
          <w:rStyle w:val="VerbatimChar"/>
        </w:rPr>
        <w:t>## les               les   37</w:t>
      </w:r>
      <w:r>
        <w:br/>
      </w:r>
      <w:r>
        <w:rPr>
          <w:rStyle w:val="VerbatimChar"/>
        </w:rPr>
        <w:t>## par               par   33</w:t>
      </w:r>
      <w:r>
        <w:br/>
      </w:r>
      <w:r>
        <w:rPr>
          <w:rStyle w:val="VerbatimChar"/>
        </w:rPr>
        <w:t>## bonne           bonne   27</w:t>
      </w:r>
      <w:r>
        <w:br/>
      </w:r>
      <w:r>
        <w:rPr>
          <w:rStyle w:val="VerbatimChar"/>
        </w:rPr>
        <w:t>## group           group   24</w:t>
      </w:r>
      <w:r>
        <w:br/>
      </w:r>
      <w:r>
        <w:rPr>
          <w:rStyle w:val="VerbatimChar"/>
        </w:rPr>
        <w:t>## communauté communauté   23</w:t>
      </w:r>
      <w:r>
        <w:br/>
      </w:r>
      <w:r>
        <w:rPr>
          <w:rStyle w:val="VerbatimChar"/>
        </w:rPr>
        <w:t xml:space="preserve">## membres      </w:t>
      </w:r>
      <w:r>
        <w:rPr>
          <w:rStyle w:val="VerbatimChar"/>
        </w:rPr>
        <w:t xml:space="preserve"> membres   22</w:t>
      </w:r>
      <w:r>
        <w:br/>
      </w:r>
      <w:r>
        <w:rPr>
          <w:rStyle w:val="VerbatimChar"/>
        </w:rPr>
        <w:t>## women           women   18</w:t>
      </w:r>
      <w:r>
        <w:br/>
      </w:r>
      <w:r>
        <w:rPr>
          <w:rStyle w:val="VerbatimChar"/>
        </w:rPr>
        <w:t>## ont               ont   18</w:t>
      </w:r>
    </w:p>
    <w:p w:rsidR="00C53BFE" w:rsidRDefault="001F53BF">
      <w:pPr>
        <w:pStyle w:val="SourceCode"/>
      </w:pPr>
      <w:r>
        <w:rPr>
          <w:rStyle w:val="VerbatimChar"/>
        </w:rPr>
        <w:lastRenderedPageBreak/>
        <w:t>## [1] "Word cloud"</w:t>
      </w:r>
    </w:p>
    <w:p w:rsidR="00C53BFE" w:rsidRDefault="001F53BF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53340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79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3BFE" w:rsidRDefault="001F53BF">
      <w:pPr>
        <w:pStyle w:val="SourceCode"/>
      </w:pPr>
      <w:r>
        <w:rPr>
          <w:rStyle w:val="VerbatimChar"/>
        </w:rPr>
        <w:t>## [1] "2 word Phrase cloud"</w:t>
      </w:r>
    </w:p>
    <w:p w:rsidR="00C53BFE" w:rsidRDefault="001F53BF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79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```</w:t>
      </w:r>
    </w:p>
    <w:sectPr w:rsidR="00C53BF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F53BF" w:rsidRDefault="001F53BF">
      <w:pPr>
        <w:spacing w:after="0"/>
      </w:pPr>
      <w:r>
        <w:separator/>
      </w:r>
    </w:p>
  </w:endnote>
  <w:endnote w:type="continuationSeparator" w:id="0">
    <w:p w:rsidR="001F53BF" w:rsidRDefault="001F53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F53BF" w:rsidRDefault="001F53BF">
      <w:r>
        <w:separator/>
      </w:r>
    </w:p>
  </w:footnote>
  <w:footnote w:type="continuationSeparator" w:id="0">
    <w:p w:rsidR="001F53BF" w:rsidRDefault="001F53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CA0CCAE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47E21E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9C1EAA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NzK2MDMyMrc0NjBX0lEKTi0uzszPAykwrAUA5HZRDSwAAAA="/>
  </w:docVars>
  <w:rsids>
    <w:rsidRoot w:val="00590D07"/>
    <w:rsid w:val="00011C8B"/>
    <w:rsid w:val="001F53BF"/>
    <w:rsid w:val="004E29B3"/>
    <w:rsid w:val="00590D07"/>
    <w:rsid w:val="00692DF9"/>
    <w:rsid w:val="00784D58"/>
    <w:rsid w:val="008D6863"/>
    <w:rsid w:val="00B86B75"/>
    <w:rsid w:val="00BC48D5"/>
    <w:rsid w:val="00C36279"/>
    <w:rsid w:val="00C53BF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D9A92E54-4C77-45DB-80D9-03148CEC63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7</Pages>
  <Words>5414</Words>
  <Characters>30860</Characters>
  <Application>Microsoft Office Word</Application>
  <DocSecurity>0</DocSecurity>
  <Lines>257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 Notebook</vt:lpstr>
    </vt:vector>
  </TitlesOfParts>
  <Company/>
  <LinksUpToDate>false</LinksUpToDate>
  <CharactersWithSpaces>36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John Kamau</dc:creator>
  <cp:keywords/>
  <cp:lastModifiedBy>John Kamau</cp:lastModifiedBy>
  <cp:revision>2</cp:revision>
  <dcterms:created xsi:type="dcterms:W3CDTF">2019-08-21T14:47:00Z</dcterms:created>
  <dcterms:modified xsi:type="dcterms:W3CDTF">2019-08-21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/08/2019</vt:lpwstr>
  </property>
  <property fmtid="{D5CDD505-2E9C-101B-9397-08002B2CF9AE}" pid="3" name="output">
    <vt:lpwstr/>
  </property>
</Properties>
</file>